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7E074" w14:textId="77777777" w:rsidR="001462CF" w:rsidRDefault="001462CF" w:rsidP="001462CF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ŽÁDOST O PŘIJETÍ DÍTĚTE K ZÁKLADNÍMU VZDĚLÁVÁNÍ</w:t>
      </w:r>
    </w:p>
    <w:p w14:paraId="631A9995" w14:textId="77777777" w:rsidR="001462CF" w:rsidRDefault="001462CF" w:rsidP="001462CF">
      <w:pPr>
        <w:pStyle w:val="Default"/>
        <w:spacing w:line="48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(přijetí žáka - cizince)</w:t>
      </w:r>
    </w:p>
    <w:p w14:paraId="0E82C1FF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Žádám o přijetí dítěte: </w:t>
      </w:r>
    </w:p>
    <w:p w14:paraId="49591772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Jméno, příjmení: ________________________________, datum narození:__________________________</w:t>
      </w:r>
      <w:r w:rsidR="00937B10">
        <w:rPr>
          <w:sz w:val="23"/>
          <w:szCs w:val="23"/>
        </w:rPr>
        <w:t>_</w:t>
      </w:r>
      <w:r>
        <w:rPr>
          <w:sz w:val="23"/>
          <w:szCs w:val="23"/>
        </w:rPr>
        <w:t xml:space="preserve"> </w:t>
      </w:r>
    </w:p>
    <w:p w14:paraId="79E55903" w14:textId="71B9F7F8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Místo narození</w:t>
      </w:r>
      <w:r w:rsidR="00453C4E">
        <w:rPr>
          <w:sz w:val="23"/>
          <w:szCs w:val="23"/>
        </w:rPr>
        <w:t xml:space="preserve"> (město, obec</w:t>
      </w:r>
      <w:proofErr w:type="gramStart"/>
      <w:r w:rsidR="00453C4E">
        <w:rPr>
          <w:sz w:val="23"/>
          <w:szCs w:val="23"/>
        </w:rPr>
        <w:t>)</w:t>
      </w:r>
      <w:r>
        <w:rPr>
          <w:sz w:val="23"/>
          <w:szCs w:val="23"/>
        </w:rPr>
        <w:t>:_</w:t>
      </w:r>
      <w:proofErr w:type="gramEnd"/>
      <w:r>
        <w:rPr>
          <w:sz w:val="23"/>
          <w:szCs w:val="23"/>
        </w:rPr>
        <w:t>_________________________________stát narození:_________________</w:t>
      </w:r>
    </w:p>
    <w:p w14:paraId="6E94B7CE" w14:textId="43785FD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Státní příslušnost: ___________________</w:t>
      </w:r>
    </w:p>
    <w:p w14:paraId="191FA94D" w14:textId="5AD80A1B" w:rsidR="00453C4E" w:rsidRDefault="00453C4E" w:rsidP="00453C4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žim pobytu v ČR (zaškrtněte, doplňte)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66"/>
        <w:gridCol w:w="1492"/>
        <w:gridCol w:w="2966"/>
        <w:gridCol w:w="3032"/>
      </w:tblGrid>
      <w:tr w:rsidR="00453C4E" w14:paraId="517F8D5A" w14:textId="77777777" w:rsidTr="00453C4E">
        <w:tc>
          <w:tcPr>
            <w:tcW w:w="2614" w:type="dxa"/>
          </w:tcPr>
          <w:p w14:paraId="2AFF7A68" w14:textId="5962F559" w:rsidR="00453C4E" w:rsidRDefault="00D3555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-116971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cizinec s trvalým pobytem</w:t>
            </w:r>
          </w:p>
          <w:p w14:paraId="0C39516F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řidělené rodné číslo:</w:t>
            </w:r>
          </w:p>
          <w:p w14:paraId="59CC876B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2AD86914" w14:textId="26565A22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________________________</w:t>
            </w:r>
          </w:p>
        </w:tc>
        <w:tc>
          <w:tcPr>
            <w:tcW w:w="2614" w:type="dxa"/>
          </w:tcPr>
          <w:p w14:paraId="4B43F962" w14:textId="1157923D" w:rsidR="00453C4E" w:rsidRDefault="00D3555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108048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cizinec bez trvalého pobytu</w:t>
            </w:r>
          </w:p>
        </w:tc>
        <w:tc>
          <w:tcPr>
            <w:tcW w:w="2614" w:type="dxa"/>
          </w:tcPr>
          <w:p w14:paraId="23FCAF30" w14:textId="77777777" w:rsidR="00453C4E" w:rsidRDefault="00D3555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195960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cizinec s dočasnou ochranou</w:t>
            </w:r>
          </w:p>
          <w:p w14:paraId="43B3279A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číslo vízového štítku:</w:t>
            </w:r>
          </w:p>
          <w:p w14:paraId="50FD2724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5FCDAFAA" w14:textId="4B0319AF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________________________</w:t>
            </w:r>
          </w:p>
          <w:p w14:paraId="09C30BA2" w14:textId="576F3193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2614" w:type="dxa"/>
          </w:tcPr>
          <w:p w14:paraId="00CD8558" w14:textId="2848CA98" w:rsidR="00453C4E" w:rsidRDefault="00D3555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-115136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jiný – uveďte</w:t>
            </w:r>
          </w:p>
          <w:p w14:paraId="0B90F9C5" w14:textId="7ACC29BF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056A8531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1AA1EFF7" w14:textId="065FE7B5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………………..</w:t>
            </w:r>
          </w:p>
        </w:tc>
      </w:tr>
    </w:tbl>
    <w:p w14:paraId="6EAC4B76" w14:textId="27AC364D" w:rsidR="00453C4E" w:rsidRDefault="00453C4E" w:rsidP="001462CF">
      <w:pPr>
        <w:pStyle w:val="Default"/>
        <w:spacing w:line="480" w:lineRule="auto"/>
        <w:rPr>
          <w:sz w:val="23"/>
          <w:szCs w:val="23"/>
        </w:rPr>
      </w:pPr>
    </w:p>
    <w:p w14:paraId="5A5C537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obytu ______________________________________________________________________________ </w:t>
      </w:r>
    </w:p>
    <w:p w14:paraId="22FA0EC3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ro doručování (pokud se liší)_____________________________________________________________ </w:t>
      </w:r>
    </w:p>
    <w:p w14:paraId="6E151A37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k základnímu vzdělání na Základní školu, Brno, Gajdošova 3 ve školním roce 20___/20___ </w:t>
      </w:r>
    </w:p>
    <w:p w14:paraId="3A9BA5D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od (datum)__________________ do ročníku___________. </w:t>
      </w:r>
    </w:p>
    <w:p w14:paraId="00361EA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Do které třídy dítě ve své zemi chodilo_________________________. </w:t>
      </w:r>
    </w:p>
    <w:p w14:paraId="37435FB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1 </w:t>
      </w:r>
    </w:p>
    <w:p w14:paraId="2EBC926E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134A53BD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dítětem/jiné</w:t>
      </w:r>
      <w:r>
        <w:rPr>
          <w:sz w:val="23"/>
          <w:szCs w:val="23"/>
        </w:rPr>
        <w:t xml:space="preserve">______________________________________________________ </w:t>
      </w:r>
    </w:p>
    <w:p w14:paraId="257B41F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049E8570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2 </w:t>
      </w:r>
    </w:p>
    <w:p w14:paraId="5071D1F5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39908DA7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pobytem dítěte/jiné</w:t>
      </w:r>
      <w:r>
        <w:rPr>
          <w:sz w:val="23"/>
          <w:szCs w:val="23"/>
        </w:rPr>
        <w:t xml:space="preserve">_________________________________________________ </w:t>
      </w:r>
    </w:p>
    <w:p w14:paraId="79971DD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35611A66" w14:textId="77777777" w:rsidR="001462CF" w:rsidRDefault="001462CF" w:rsidP="008D191C">
      <w:pPr>
        <w:spacing w:line="360" w:lineRule="auto"/>
      </w:pPr>
      <w:r>
        <w:t xml:space="preserve">Při právním jednání vůči dítěti, které není způsobilé ve věci samostatně právně jednat, postačí k jednání jen jeden z rodičů jako zákonný zástupce dítěte, který bude jednat s třetí stranou (základní školou). Rodiče se dohodli, že se základní školou bude jednat: </w:t>
      </w:r>
    </w:p>
    <w:p w14:paraId="693E8B9A" w14:textId="77777777" w:rsidR="001462CF" w:rsidRDefault="001462CF" w:rsidP="001462CF">
      <w:pPr>
        <w:pStyle w:val="Default"/>
        <w:spacing w:line="276" w:lineRule="auto"/>
        <w:jc w:val="center"/>
        <w:rPr>
          <w:sz w:val="23"/>
          <w:szCs w:val="23"/>
        </w:rPr>
      </w:pPr>
      <w:r>
        <w:rPr>
          <w:i/>
          <w:iCs/>
          <w:sz w:val="23"/>
          <w:szCs w:val="23"/>
        </w:rPr>
        <w:t>Zákonný zástupce dítěte 1 / Zákonný zástupce dítěte 2</w:t>
      </w:r>
    </w:p>
    <w:p w14:paraId="4C98359E" w14:textId="77777777" w:rsidR="00453C4E" w:rsidRDefault="00453C4E">
      <w:pPr>
        <w:rPr>
          <w:rFonts w:ascii="Calibri" w:hAnsi="Calibri" w:cs="Calibri"/>
          <w:color w:val="000000"/>
          <w:sz w:val="23"/>
          <w:szCs w:val="23"/>
          <w:u w:val="single"/>
        </w:rPr>
      </w:pPr>
      <w:r>
        <w:rPr>
          <w:sz w:val="23"/>
          <w:szCs w:val="23"/>
          <w:u w:val="single"/>
        </w:rPr>
        <w:br w:type="page"/>
      </w:r>
    </w:p>
    <w:p w14:paraId="248132EF" w14:textId="066ADC75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lastRenderedPageBreak/>
        <w:t xml:space="preserve">Prohlášení: </w:t>
      </w:r>
    </w:p>
    <w:p w14:paraId="0B8BAEE7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Seznámil jsem se s platným školním řádem a školním vzdělávacím programem, podle kterého se bude moje dítě vzdělávat, a poskytnu škole veškeré údaje, které ze zákona musí zpracovávat po dobu celé školní docházky a archivovat podle příslušných spisových pravidel. </w:t>
      </w:r>
    </w:p>
    <w:p w14:paraId="44842068" w14:textId="77777777" w:rsidR="00453C4E" w:rsidRDefault="00453C4E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14:paraId="04D58F76" w14:textId="7024880C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t xml:space="preserve">Další informace: </w:t>
      </w:r>
    </w:p>
    <w:p w14:paraId="0FED4CBB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údaje potřebné pro účely nastavení vhodných podpůrných opatření pro budoucího žáka školy: o speciálních vzdělávacích potřebách dítěte, o zdravotní způsobilosti ke vzdělávání a o zdravotních obtížích, které by mohly mít vliv na průběh vzdělávání</w:t>
      </w:r>
      <w:r w:rsidR="008D191C">
        <w:rPr>
          <w:sz w:val="23"/>
          <w:szCs w:val="23"/>
        </w:rPr>
        <w:t>, uveďte také jak rozumí dítě českému jazyku a jaké jiné jazyky se učí</w:t>
      </w:r>
      <w:r>
        <w:rPr>
          <w:sz w:val="23"/>
          <w:szCs w:val="23"/>
        </w:rPr>
        <w:t xml:space="preserve">: </w:t>
      </w:r>
    </w:p>
    <w:p w14:paraId="1DA55184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6A34F58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0CBC9F0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3B2CA41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</w:p>
    <w:p w14:paraId="3AA0893C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3BBD8C14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V________________ dne _____________________ </w:t>
      </w:r>
    </w:p>
    <w:p w14:paraId="71B3A777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142C7605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08B865FA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252CD83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 xml:space="preserve">_____________________________ </w:t>
      </w:r>
    </w:p>
    <w:p w14:paraId="446FE995" w14:textId="77777777" w:rsidR="008D191C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podpis zákonného zástupce dítěte 1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>podpis zákonného zástupce dítě</w:t>
      </w:r>
      <w:r w:rsidR="008D191C">
        <w:rPr>
          <w:sz w:val="23"/>
          <w:szCs w:val="23"/>
        </w:rPr>
        <w:t xml:space="preserve">te 2 </w:t>
      </w:r>
    </w:p>
    <w:p w14:paraId="1460E208" w14:textId="77777777" w:rsidR="008D191C" w:rsidRDefault="008D191C">
      <w:pPr>
        <w:rPr>
          <w:rFonts w:ascii="Calibri" w:hAnsi="Calibri" w:cs="Calibri"/>
          <w:color w:val="000000"/>
          <w:sz w:val="23"/>
          <w:szCs w:val="23"/>
        </w:rPr>
      </w:pPr>
      <w:r>
        <w:rPr>
          <w:sz w:val="23"/>
          <w:szCs w:val="23"/>
        </w:rPr>
        <w:br w:type="page"/>
      </w:r>
    </w:p>
    <w:p w14:paraId="63CC0BC5" w14:textId="77777777" w:rsidR="008D191C" w:rsidRPr="00E5101D" w:rsidRDefault="008D191C" w:rsidP="008D191C">
      <w:pPr>
        <w:pStyle w:val="Default"/>
        <w:jc w:val="center"/>
        <w:rPr>
          <w:rFonts w:cs="Arial"/>
          <w:sz w:val="28"/>
          <w:szCs w:val="28"/>
        </w:rPr>
      </w:pPr>
      <w:r w:rsidRPr="00E5101D">
        <w:rPr>
          <w:rFonts w:asciiTheme="minorHAnsi" w:hAnsiTheme="minorHAnsi" w:cstheme="minorHAnsi"/>
          <w:b/>
          <w:sz w:val="28"/>
          <w:szCs w:val="28"/>
        </w:rPr>
        <w:lastRenderedPageBreak/>
        <w:t>Souhlas zákonných zástupců nezletilého žáka se zpracováním osobních údajů pro vyjmenované účely pro Základní školu, Brno, Gajdošova 3</w:t>
      </w:r>
    </w:p>
    <w:p w14:paraId="25EC6D9E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Já _____________________________________________________</w:t>
      </w:r>
    </w:p>
    <w:p w14:paraId="7A361332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 xml:space="preserve">dávám výslovný souhlas stvrzený podpisem ke zpracování osobních údajů o mém synovi/dceři </w:t>
      </w:r>
    </w:p>
    <w:p w14:paraId="078B6C57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______________________________________________, datum narození ____________________</w:t>
      </w:r>
    </w:p>
    <w:p w14:paraId="0AC7ECCC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pro níže vyjmenované účely zpracování:</w:t>
      </w:r>
    </w:p>
    <w:tbl>
      <w:tblPr>
        <w:tblStyle w:val="Mkatabulky"/>
        <w:tblW w:w="10598" w:type="dxa"/>
        <w:tblLayout w:type="fixed"/>
        <w:tblLook w:val="04A0" w:firstRow="1" w:lastRow="0" w:firstColumn="1" w:lastColumn="0" w:noHBand="0" w:noVBand="1"/>
      </w:tblPr>
      <w:tblGrid>
        <w:gridCol w:w="9039"/>
        <w:gridCol w:w="850"/>
        <w:gridCol w:w="709"/>
      </w:tblGrid>
      <w:tr w:rsidR="008D191C" w:rsidRPr="002A61E0" w14:paraId="732C1CDD" w14:textId="77777777" w:rsidTr="00FC3D32">
        <w:trPr>
          <w:trHeight w:val="445"/>
        </w:trPr>
        <w:tc>
          <w:tcPr>
            <w:tcW w:w="903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D40183" w14:textId="77777777"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Účel zpracování</w:t>
            </w:r>
          </w:p>
          <w:p w14:paraId="0A4AC94C" w14:textId="77777777" w:rsidR="008D191C" w:rsidRPr="002A61E0" w:rsidRDefault="008D191C" w:rsidP="00FC3D32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Zpracovávané osobní údaj</w:t>
            </w:r>
            <w:r>
              <w:rPr>
                <w:rFonts w:asciiTheme="minorHAnsi" w:hAnsiTheme="minorHAnsi" w:cstheme="minorHAnsi"/>
                <w:b/>
                <w:color w:val="auto"/>
              </w:rPr>
              <w:t>e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2191FC1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Souhlas</w:t>
            </w:r>
          </w:p>
          <w:p w14:paraId="48E42354" w14:textId="77777777" w:rsidR="008D191C" w:rsidRPr="00874675" w:rsidRDefault="008D191C" w:rsidP="00FC3D32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467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odící se označte X</w:t>
            </w:r>
          </w:p>
        </w:tc>
      </w:tr>
      <w:tr w:rsidR="008D191C" w:rsidRPr="002A61E0" w14:paraId="48AFF8FC" w14:textId="77777777" w:rsidTr="00FC3D32">
        <w:trPr>
          <w:trHeight w:val="241"/>
        </w:trPr>
        <w:tc>
          <w:tcPr>
            <w:tcW w:w="9039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5C31D5" w14:textId="77777777"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1F0B9C8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a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B13FBCE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ne</w:t>
            </w:r>
          </w:p>
        </w:tc>
      </w:tr>
      <w:tr w:rsidR="008D191C" w:rsidRPr="002A61E0" w14:paraId="1C76A14C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21EFABCC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  <w:color w:val="auto"/>
              </w:rPr>
              <w:t xml:space="preserve">Informace o </w:t>
            </w:r>
            <w:r>
              <w:rPr>
                <w:rFonts w:asciiTheme="minorHAnsi" w:hAnsiTheme="minorHAnsi" w:cstheme="minorHAnsi"/>
                <w:b/>
                <w:color w:val="auto"/>
              </w:rPr>
              <w:t xml:space="preserve">účasti a úspěších žáka na soutěžích, projektech </w:t>
            </w:r>
            <w:r w:rsidRPr="00874675">
              <w:rPr>
                <w:rFonts w:asciiTheme="minorHAnsi" w:hAnsiTheme="minorHAnsi" w:cstheme="minorHAnsi"/>
                <w:b/>
                <w:color w:val="auto"/>
              </w:rPr>
              <w:t>na nástěnkách ve škole, na webu školy</w:t>
            </w:r>
          </w:p>
          <w:p w14:paraId="029E7932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škola, fotografie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354973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149C1C9A" w14:textId="73BE601D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749698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44020495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5919AD70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0E1699EF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>Předvádění prací žáků na výstavě v prostoru školy nebo mimo školu (např. v knihovně)</w:t>
            </w:r>
          </w:p>
          <w:p w14:paraId="141C1794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512119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14C1539F" w14:textId="10B45E46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398725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57B1BFD8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377C0080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491F9813" w14:textId="77777777" w:rsidR="008D191C" w:rsidRPr="00874675" w:rsidRDefault="008D191C" w:rsidP="00FC3D32">
            <w:pPr>
              <w:pStyle w:val="Default"/>
              <w:spacing w:before="12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</w:rPr>
              <w:t>Organizace vzdělávacích akcí a výletů – údaje o žácích poskytované jiným subjektům</w:t>
            </w:r>
          </w:p>
          <w:p w14:paraId="5C19EA71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název školy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0761278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6943CD36" w14:textId="50324C40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579902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69247A7D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75021EB9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2B2C0857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 xml:space="preserve">Poskytnutí zdravotnických služeb nezbytné péče k záchraně života nebo zamezení vážného poškození zdraví, poskytnutí neodkladné péče první pomoci, nezbytně nutná hospitalizace se souvisící nezbytnou zdravotní péčí. </w:t>
            </w:r>
          </w:p>
          <w:p w14:paraId="5348C347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zdravotní pojišťovn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5915451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2978542F" w14:textId="14A83C41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211339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08425D4E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07941ECB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6D61918C" w14:textId="77777777" w:rsidR="008D191C" w:rsidRPr="00DB471F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Praxe studentů pedagogické fakulty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, příjmení, třída, informace o speciálních vzdělávacích potřebách, hodnocení vzdělávání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12099144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531988E4" w14:textId="795A5643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2283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15A5755D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78DF7475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586E1974" w14:textId="77777777" w:rsidR="008D191C" w:rsidRPr="00DB471F" w:rsidRDefault="008D191C" w:rsidP="00FC3D32">
            <w:pPr>
              <w:pStyle w:val="Default"/>
              <w:spacing w:before="60"/>
              <w:rPr>
                <w:rStyle w:val="markedcontent"/>
                <w:rFonts w:asciiTheme="minorHAnsi" w:hAnsiTheme="minorHAnsi" w:cstheme="minorHAnsi"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Záznam z výuky pořízený za účelem plnění pedagogické praxe studenta pedagogické fakulty a k doložení indikátorů vyplývajících z účasti školy na projektech spolufinancovaných z evropských strukturálních fondů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 a příjmení, třída, škola, fotografie, audio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425328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12D34A77" w14:textId="01E088D1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211550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4EDC6A1B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2F83A6DD" w14:textId="77777777" w:rsidR="008D191C" w:rsidRPr="00DB471F" w:rsidRDefault="008D191C" w:rsidP="008D191C">
      <w:pPr>
        <w:spacing w:after="120"/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>Souhlas poskytuji na období vzdělávání mého dítěte na této škole, na zákonem stanovenou dobu nezbytnou pro jejich zpracování, pro vědecké účely a účely archivnictví (školní kronika, výroční zpráva…). Škola se zavazuje zpracovávané údaje zabezpečit před neoprávněným nebo nahodilým přístupem a zpracováním, před změnou a zničením, zneužitím či ztrátou. Beru na vědomí, že v případě specifických případů mohu být požádán o individuálně vymezený souhlas ke konkrétní akci, bude-li jeho povaha takový souhlas vyžadovat.</w:t>
      </w:r>
    </w:p>
    <w:p w14:paraId="68A53796" w14:textId="77777777" w:rsidR="008D191C" w:rsidRPr="00DB471F" w:rsidRDefault="008D191C" w:rsidP="008D191C">
      <w:pPr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 xml:space="preserve">Dále jsem byl seznámen se skutečností, že škola běžně pořizuje ilustrativní fotografie (video ze školních akcí, ze kterých není možné určit totožnost dítěte, například celkové fotografie a záběry ze třídy, z akce, kde nejsou děti zobrazeny s podrobným portrétem a/nebo se neuvádí více, než křestní jméno). V těchto případech nejde o zachycení podoby ve smyslu § 84 občanského zákoníku a nepodléhá souhlasu. Současně prohlašuji, že jsem byl seznámen se skutečností, že odvoláním souhlasu není dotčena zákonnost zpracování vycházejícího ze souhlasu, který byl dán před jeho odvoláním.    </w:t>
      </w:r>
    </w:p>
    <w:p w14:paraId="25526463" w14:textId="77777777" w:rsidR="008D191C" w:rsidRDefault="008D191C" w:rsidP="008D191C">
      <w:pPr>
        <w:pStyle w:val="Default"/>
        <w:spacing w:before="12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4E1FD35" w14:textId="77777777" w:rsidR="008D191C" w:rsidRDefault="008D191C" w:rsidP="008D191C">
      <w:pPr>
        <w:rPr>
          <w:rFonts w:cstheme="minorHAnsi"/>
        </w:rPr>
      </w:pPr>
      <w:r>
        <w:rPr>
          <w:rFonts w:cstheme="minorHAnsi"/>
        </w:rPr>
        <w:t xml:space="preserve">V Brně </w:t>
      </w:r>
      <w:r w:rsidRPr="002A61E0">
        <w:rPr>
          <w:rFonts w:cstheme="minorHAnsi"/>
        </w:rPr>
        <w:t>dne</w:t>
      </w:r>
      <w:r>
        <w:rPr>
          <w:rFonts w:cstheme="minorHAnsi"/>
        </w:rPr>
        <w:t xml:space="preserve">_____________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_________________________</w:t>
      </w:r>
    </w:p>
    <w:p w14:paraId="4CBBD2E3" w14:textId="77777777" w:rsidR="008D191C" w:rsidRDefault="008D191C" w:rsidP="008D191C">
      <w:pPr>
        <w:ind w:left="6372" w:firstLine="708"/>
        <w:rPr>
          <w:rFonts w:cstheme="minorHAnsi"/>
        </w:rPr>
      </w:pPr>
      <w:r>
        <w:rPr>
          <w:rFonts w:cstheme="minorHAnsi"/>
        </w:rPr>
        <w:t xml:space="preserve">   p</w:t>
      </w:r>
      <w:r w:rsidRPr="002A61E0">
        <w:rPr>
          <w:rFonts w:cstheme="minorHAnsi"/>
        </w:rPr>
        <w:t>odpis zákonného zástupce</w:t>
      </w:r>
    </w:p>
    <w:p w14:paraId="5C96393C" w14:textId="5FDD0D40" w:rsidR="008D191C" w:rsidRDefault="008D191C" w:rsidP="008D191C">
      <w:pPr>
        <w:rPr>
          <w:rFonts w:ascii="Calibri" w:eastAsia="Calibri" w:hAnsi="Calibri" w:cs="Calibri"/>
          <w:b/>
          <w:color w:val="000000"/>
          <w:sz w:val="26"/>
          <w:szCs w:val="26"/>
        </w:rPr>
      </w:pPr>
    </w:p>
    <w:sectPr w:rsidR="008D191C" w:rsidSect="001462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B0DD5"/>
    <w:multiLevelType w:val="hybridMultilevel"/>
    <w:tmpl w:val="FF5AE3D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2D56C3"/>
    <w:multiLevelType w:val="hybridMultilevel"/>
    <w:tmpl w:val="C580693C"/>
    <w:lvl w:ilvl="0" w:tplc="8098AC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ze2NLS0NDcxsTBV0lEKTi0uzszPAykwrAUAeGnvdCwAAAA="/>
  </w:docVars>
  <w:rsids>
    <w:rsidRoot w:val="001462CF"/>
    <w:rsid w:val="001462CF"/>
    <w:rsid w:val="00364C4F"/>
    <w:rsid w:val="00453C4E"/>
    <w:rsid w:val="008D191C"/>
    <w:rsid w:val="00937B10"/>
    <w:rsid w:val="009F2EFE"/>
    <w:rsid w:val="00D35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007EB"/>
  <w15:chartTrackingRefBased/>
  <w15:docId w15:val="{189E83C3-01E7-4518-94E4-BDF3101B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1462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D19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Standardnpsmoodstavce"/>
    <w:rsid w:val="008D1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0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Novotný</dc:creator>
  <cp:keywords/>
  <dc:description/>
  <cp:lastModifiedBy>Rostislav Novotný</cp:lastModifiedBy>
  <cp:revision>2</cp:revision>
  <dcterms:created xsi:type="dcterms:W3CDTF">2025-12-05T10:37:00Z</dcterms:created>
  <dcterms:modified xsi:type="dcterms:W3CDTF">2025-12-05T10:37:00Z</dcterms:modified>
</cp:coreProperties>
</file>